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0E6C6D" w14:textId="77777777" w:rsidR="00507215" w:rsidRPr="00807944" w:rsidRDefault="00A6470A">
      <w:pPr>
        <w:rPr>
          <w:rFonts w:ascii="Times New Roman" w:hAnsi="Times New Roman" w:cs="Times New Roman"/>
          <w:b/>
          <w:sz w:val="28"/>
          <w:szCs w:val="28"/>
        </w:rPr>
      </w:pPr>
      <w:r w:rsidRPr="00807944">
        <w:rPr>
          <w:rFonts w:ascii="Times New Roman" w:hAnsi="Times New Roman" w:cs="Times New Roman"/>
          <w:b/>
          <w:sz w:val="28"/>
          <w:szCs w:val="28"/>
        </w:rPr>
        <w:t>Darbas grupėje: savęs ir grupės narių vertinimas</w:t>
      </w:r>
    </w:p>
    <w:p w14:paraId="49627DA5" w14:textId="0061D461" w:rsidR="00A6470A" w:rsidRPr="00C55A2D" w:rsidRDefault="00A6470A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807944">
        <w:rPr>
          <w:rFonts w:ascii="Times New Roman" w:hAnsi="Times New Roman" w:cs="Times New Roman"/>
          <w:sz w:val="28"/>
          <w:szCs w:val="28"/>
        </w:rPr>
        <w:t xml:space="preserve">Jūsų vardas ir pavardė, akademinė grupė: </w:t>
      </w:r>
      <w:r w:rsidR="00C55A2D">
        <w:rPr>
          <w:rFonts w:ascii="Times New Roman" w:hAnsi="Times New Roman" w:cs="Times New Roman"/>
          <w:sz w:val="28"/>
          <w:szCs w:val="28"/>
        </w:rPr>
        <w:t xml:space="preserve"> </w:t>
      </w:r>
      <w:r w:rsidR="00500BB5">
        <w:rPr>
          <w:rFonts w:ascii="Times New Roman" w:hAnsi="Times New Roman" w:cs="Times New Roman"/>
          <w:sz w:val="28"/>
          <w:szCs w:val="28"/>
        </w:rPr>
        <w:t>Lukas Kuzmickas IFF-</w:t>
      </w:r>
      <w:r w:rsidR="00C55A2D">
        <w:rPr>
          <w:rFonts w:ascii="Times New Roman" w:hAnsi="Times New Roman" w:cs="Times New Roman"/>
          <w:sz w:val="28"/>
          <w:szCs w:val="28"/>
          <w:lang w:val="en-US"/>
        </w:rPr>
        <w:t>1/6</w:t>
      </w:r>
    </w:p>
    <w:p w14:paraId="627AF9EE" w14:textId="77777777" w:rsidR="0023779E" w:rsidRPr="00807944" w:rsidRDefault="00A6470A">
      <w:pPr>
        <w:rPr>
          <w:rFonts w:ascii="Times New Roman" w:hAnsi="Times New Roman" w:cs="Times New Roman"/>
          <w:sz w:val="28"/>
          <w:szCs w:val="28"/>
        </w:rPr>
      </w:pPr>
      <w:r w:rsidRPr="00807944">
        <w:rPr>
          <w:rFonts w:ascii="Times New Roman" w:hAnsi="Times New Roman" w:cs="Times New Roman"/>
          <w:sz w:val="28"/>
          <w:szCs w:val="28"/>
        </w:rPr>
        <w:t>Įrašykite į  atskirus stulpelius grupės narių bei savo pavardes.</w:t>
      </w:r>
    </w:p>
    <w:p w14:paraId="22D31B3F" w14:textId="77777777" w:rsidR="00A6470A" w:rsidRPr="00807944" w:rsidRDefault="00A6470A">
      <w:pPr>
        <w:rPr>
          <w:rFonts w:ascii="Times New Roman" w:hAnsi="Times New Roman" w:cs="Times New Roman"/>
          <w:i/>
          <w:sz w:val="28"/>
          <w:szCs w:val="28"/>
        </w:rPr>
      </w:pPr>
      <w:r w:rsidRPr="00807944">
        <w:rPr>
          <w:rFonts w:ascii="Times New Roman" w:hAnsi="Times New Roman" w:cs="Times New Roman"/>
          <w:sz w:val="28"/>
          <w:szCs w:val="28"/>
        </w:rPr>
        <w:t>Kiekvieno nario vertinimą nurodykite skalėje nuo 1</w:t>
      </w:r>
      <w:r w:rsidR="00807944">
        <w:rPr>
          <w:rFonts w:ascii="Times New Roman" w:hAnsi="Times New Roman" w:cs="Times New Roman"/>
          <w:sz w:val="28"/>
          <w:szCs w:val="28"/>
        </w:rPr>
        <w:t xml:space="preserve"> iki </w:t>
      </w:r>
      <w:r w:rsidRPr="00807944">
        <w:rPr>
          <w:rFonts w:ascii="Times New Roman" w:hAnsi="Times New Roman" w:cs="Times New Roman"/>
          <w:sz w:val="28"/>
          <w:szCs w:val="28"/>
        </w:rPr>
        <w:t>4 ( 1</w:t>
      </w:r>
      <w:r w:rsidR="00807944">
        <w:rPr>
          <w:rFonts w:ascii="Times New Roman" w:hAnsi="Times New Roman" w:cs="Times New Roman"/>
          <w:sz w:val="28"/>
          <w:szCs w:val="28"/>
        </w:rPr>
        <w:t xml:space="preserve"> </w:t>
      </w:r>
      <w:r w:rsidRPr="00807944">
        <w:rPr>
          <w:rFonts w:ascii="Times New Roman" w:hAnsi="Times New Roman" w:cs="Times New Roman"/>
          <w:sz w:val="28"/>
          <w:szCs w:val="28"/>
        </w:rPr>
        <w:t>=</w:t>
      </w:r>
      <w:r w:rsidR="00807944">
        <w:rPr>
          <w:rFonts w:ascii="Times New Roman" w:hAnsi="Times New Roman" w:cs="Times New Roman"/>
          <w:sz w:val="28"/>
          <w:szCs w:val="28"/>
        </w:rPr>
        <w:t xml:space="preserve"> </w:t>
      </w:r>
      <w:r w:rsidRPr="00807944">
        <w:rPr>
          <w:rFonts w:ascii="Times New Roman" w:hAnsi="Times New Roman" w:cs="Times New Roman"/>
          <w:sz w:val="28"/>
          <w:szCs w:val="28"/>
        </w:rPr>
        <w:t>visiškai nesutinku; 2</w:t>
      </w:r>
      <w:r w:rsidR="00807944">
        <w:rPr>
          <w:rFonts w:ascii="Times New Roman" w:hAnsi="Times New Roman" w:cs="Times New Roman"/>
          <w:sz w:val="28"/>
          <w:szCs w:val="28"/>
        </w:rPr>
        <w:t xml:space="preserve"> </w:t>
      </w:r>
      <w:r w:rsidRPr="00807944">
        <w:rPr>
          <w:rFonts w:ascii="Times New Roman" w:hAnsi="Times New Roman" w:cs="Times New Roman"/>
          <w:sz w:val="28"/>
          <w:szCs w:val="28"/>
        </w:rPr>
        <w:t>=</w:t>
      </w:r>
      <w:r w:rsidR="00807944">
        <w:rPr>
          <w:rFonts w:ascii="Times New Roman" w:hAnsi="Times New Roman" w:cs="Times New Roman"/>
          <w:sz w:val="28"/>
          <w:szCs w:val="28"/>
        </w:rPr>
        <w:t xml:space="preserve"> </w:t>
      </w:r>
      <w:r w:rsidRPr="00807944">
        <w:rPr>
          <w:rFonts w:ascii="Times New Roman" w:hAnsi="Times New Roman" w:cs="Times New Roman"/>
          <w:sz w:val="28"/>
          <w:szCs w:val="28"/>
        </w:rPr>
        <w:t>nesutinku; 3</w:t>
      </w:r>
      <w:r w:rsidR="00807944">
        <w:rPr>
          <w:rFonts w:ascii="Times New Roman" w:hAnsi="Times New Roman" w:cs="Times New Roman"/>
          <w:sz w:val="28"/>
          <w:szCs w:val="28"/>
        </w:rPr>
        <w:t xml:space="preserve"> </w:t>
      </w:r>
      <w:r w:rsidRPr="00807944">
        <w:rPr>
          <w:rFonts w:ascii="Times New Roman" w:hAnsi="Times New Roman" w:cs="Times New Roman"/>
          <w:sz w:val="28"/>
          <w:szCs w:val="28"/>
        </w:rPr>
        <w:t>=</w:t>
      </w:r>
      <w:r w:rsidR="00807944">
        <w:rPr>
          <w:rFonts w:ascii="Times New Roman" w:hAnsi="Times New Roman" w:cs="Times New Roman"/>
          <w:sz w:val="28"/>
          <w:szCs w:val="28"/>
        </w:rPr>
        <w:t xml:space="preserve"> </w:t>
      </w:r>
      <w:r w:rsidRPr="00807944">
        <w:rPr>
          <w:rFonts w:ascii="Times New Roman" w:hAnsi="Times New Roman" w:cs="Times New Roman"/>
          <w:sz w:val="28"/>
          <w:szCs w:val="28"/>
        </w:rPr>
        <w:t>sutinku; 4</w:t>
      </w:r>
      <w:r w:rsidR="00807944">
        <w:rPr>
          <w:rFonts w:ascii="Times New Roman" w:hAnsi="Times New Roman" w:cs="Times New Roman"/>
          <w:sz w:val="28"/>
          <w:szCs w:val="28"/>
        </w:rPr>
        <w:t xml:space="preserve"> </w:t>
      </w:r>
      <w:r w:rsidRPr="00807944">
        <w:rPr>
          <w:rFonts w:ascii="Times New Roman" w:hAnsi="Times New Roman" w:cs="Times New Roman"/>
          <w:sz w:val="28"/>
          <w:szCs w:val="28"/>
        </w:rPr>
        <w:t>=</w:t>
      </w:r>
      <w:r w:rsidR="00807944">
        <w:rPr>
          <w:rFonts w:ascii="Times New Roman" w:hAnsi="Times New Roman" w:cs="Times New Roman"/>
          <w:sz w:val="28"/>
          <w:szCs w:val="28"/>
        </w:rPr>
        <w:t xml:space="preserve"> </w:t>
      </w:r>
      <w:r w:rsidRPr="00807944">
        <w:rPr>
          <w:rFonts w:ascii="Times New Roman" w:hAnsi="Times New Roman" w:cs="Times New Roman"/>
          <w:sz w:val="28"/>
          <w:szCs w:val="28"/>
        </w:rPr>
        <w:t>visiškai sutinku). Sudėkite skaičius kiekviename stulpelyje</w:t>
      </w:r>
      <w:r w:rsidRPr="00807944">
        <w:rPr>
          <w:rFonts w:ascii="Times New Roman" w:hAnsi="Times New Roman" w:cs="Times New Roman"/>
          <w:sz w:val="28"/>
          <w:szCs w:val="28"/>
          <w:vertAlign w:val="subscript"/>
        </w:rPr>
        <w:t>.</w:t>
      </w:r>
      <w:r w:rsidR="00BD2088" w:rsidRPr="00807944">
        <w:rPr>
          <w:rFonts w:ascii="Times New Roman" w:hAnsi="Times New Roman" w:cs="Times New Roman"/>
          <w:sz w:val="28"/>
          <w:szCs w:val="28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2268"/>
        <w:gridCol w:w="2410"/>
        <w:gridCol w:w="2409"/>
        <w:gridCol w:w="2410"/>
        <w:gridCol w:w="2693"/>
      </w:tblGrid>
      <w:tr w:rsidR="00A6470A" w:rsidRPr="00807944" w14:paraId="3C279AA3" w14:textId="77777777" w:rsidTr="00946EA6">
        <w:tc>
          <w:tcPr>
            <w:tcW w:w="3114" w:type="dxa"/>
          </w:tcPr>
          <w:p w14:paraId="17C8F610" w14:textId="77777777" w:rsidR="00A6470A" w:rsidRPr="00807944" w:rsidRDefault="00A647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07944">
              <w:rPr>
                <w:rFonts w:ascii="Times New Roman" w:hAnsi="Times New Roman" w:cs="Times New Roman"/>
                <w:sz w:val="24"/>
                <w:szCs w:val="24"/>
              </w:rPr>
              <w:t>Vertinimo kriterijus</w:t>
            </w:r>
          </w:p>
        </w:tc>
        <w:tc>
          <w:tcPr>
            <w:tcW w:w="2268" w:type="dxa"/>
          </w:tcPr>
          <w:p w14:paraId="139483CE" w14:textId="77777777" w:rsidR="00A6470A" w:rsidRPr="00807944" w:rsidRDefault="00A647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07944">
              <w:rPr>
                <w:rFonts w:ascii="Times New Roman" w:hAnsi="Times New Roman" w:cs="Times New Roman"/>
                <w:sz w:val="24"/>
                <w:szCs w:val="24"/>
              </w:rPr>
              <w:t>Jūs:</w:t>
            </w:r>
          </w:p>
          <w:p w14:paraId="43912DF5" w14:textId="77777777" w:rsidR="0023779E" w:rsidRPr="00807944" w:rsidRDefault="002377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9CEBB8" w14:textId="77777777" w:rsidR="00A6470A" w:rsidRPr="00807944" w:rsidRDefault="00A647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10" w:type="dxa"/>
          </w:tcPr>
          <w:p w14:paraId="7DE2CCE3" w14:textId="77777777" w:rsidR="00A6470A" w:rsidRDefault="00A647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07944">
              <w:rPr>
                <w:rFonts w:ascii="Times New Roman" w:hAnsi="Times New Roman" w:cs="Times New Roman"/>
                <w:sz w:val="24"/>
                <w:szCs w:val="24"/>
              </w:rPr>
              <w:t>Grupės narys:</w:t>
            </w:r>
          </w:p>
          <w:p w14:paraId="00DB0BB1" w14:textId="77777777" w:rsidR="00500BB5" w:rsidRPr="00F23951" w:rsidRDefault="00500BB5" w:rsidP="00500BB5">
            <w:pPr>
              <w:jc w:val="center"/>
              <w:rPr>
                <w:bCs/>
              </w:rPr>
            </w:pPr>
            <w:r w:rsidRPr="00F23951">
              <w:rPr>
                <w:bCs/>
              </w:rPr>
              <w:t>Daugardas Lukšas</w:t>
            </w:r>
          </w:p>
          <w:p w14:paraId="260BB1E9" w14:textId="21FCE4D0" w:rsidR="00500BB5" w:rsidRPr="00807944" w:rsidRDefault="00500BB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409" w:type="dxa"/>
          </w:tcPr>
          <w:p w14:paraId="4FBA3398" w14:textId="77777777" w:rsidR="00A6470A" w:rsidRDefault="00A647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07944">
              <w:rPr>
                <w:rFonts w:ascii="Times New Roman" w:hAnsi="Times New Roman" w:cs="Times New Roman"/>
                <w:sz w:val="24"/>
                <w:szCs w:val="24"/>
              </w:rPr>
              <w:t>Grupės narys:</w:t>
            </w:r>
          </w:p>
          <w:p w14:paraId="29B4F6BC" w14:textId="355A3446" w:rsidR="00500BB5" w:rsidRPr="00807944" w:rsidRDefault="00500BB5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 w:rsidRPr="00F23951">
              <w:rPr>
                <w:bCs/>
              </w:rPr>
              <w:t>Lukas Kalvaitis</w:t>
            </w:r>
          </w:p>
        </w:tc>
        <w:tc>
          <w:tcPr>
            <w:tcW w:w="2410" w:type="dxa"/>
          </w:tcPr>
          <w:p w14:paraId="1ED62D18" w14:textId="77777777" w:rsidR="00A6470A" w:rsidRDefault="00A647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07944">
              <w:rPr>
                <w:rFonts w:ascii="Times New Roman" w:hAnsi="Times New Roman" w:cs="Times New Roman"/>
                <w:sz w:val="24"/>
                <w:szCs w:val="24"/>
              </w:rPr>
              <w:t>Grupės narys:</w:t>
            </w:r>
          </w:p>
          <w:p w14:paraId="1E6A61E4" w14:textId="198CA8A5" w:rsidR="00500BB5" w:rsidRPr="00807944" w:rsidRDefault="00500BB5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t>Mindaugas Padegimas</w:t>
            </w:r>
          </w:p>
        </w:tc>
        <w:tc>
          <w:tcPr>
            <w:tcW w:w="2693" w:type="dxa"/>
          </w:tcPr>
          <w:p w14:paraId="32C4FD7E" w14:textId="77777777" w:rsidR="00A6470A" w:rsidRDefault="00A647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07944">
              <w:rPr>
                <w:rFonts w:ascii="Times New Roman" w:hAnsi="Times New Roman" w:cs="Times New Roman"/>
                <w:sz w:val="24"/>
                <w:szCs w:val="24"/>
              </w:rPr>
              <w:t>Grupės narys:</w:t>
            </w:r>
          </w:p>
          <w:p w14:paraId="723A2844" w14:textId="4A3DA1FD" w:rsidR="00500BB5" w:rsidRPr="00807944" w:rsidRDefault="00500BB5">
            <w:pP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t>Maksimas Ribašauskas</w:t>
            </w:r>
          </w:p>
        </w:tc>
      </w:tr>
      <w:tr w:rsidR="00A6470A" w:rsidRPr="00807944" w14:paraId="2D99CBA9" w14:textId="77777777" w:rsidTr="00946EA6">
        <w:tc>
          <w:tcPr>
            <w:tcW w:w="3114" w:type="dxa"/>
          </w:tcPr>
          <w:p w14:paraId="56642246" w14:textId="77777777" w:rsidR="00A6470A" w:rsidRPr="00807944" w:rsidRDefault="00A647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07944">
              <w:rPr>
                <w:rFonts w:ascii="Times New Roman" w:hAnsi="Times New Roman" w:cs="Times New Roman"/>
                <w:sz w:val="24"/>
                <w:szCs w:val="24"/>
              </w:rPr>
              <w:t>Visada dalyvauja grupės susirinkimuose ir atvyksta laiku.</w:t>
            </w:r>
          </w:p>
        </w:tc>
        <w:tc>
          <w:tcPr>
            <w:tcW w:w="2268" w:type="dxa"/>
          </w:tcPr>
          <w:p w14:paraId="5A83C712" w14:textId="352C92A4" w:rsidR="00A6470A" w:rsidRPr="00807944" w:rsidRDefault="00500BB5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410" w:type="dxa"/>
          </w:tcPr>
          <w:p w14:paraId="0C78F01C" w14:textId="49711CD6" w:rsidR="00A6470A" w:rsidRPr="00807944" w:rsidRDefault="00500BB5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409" w:type="dxa"/>
          </w:tcPr>
          <w:p w14:paraId="16A00B3C" w14:textId="4E873390" w:rsidR="00A6470A" w:rsidRPr="00807944" w:rsidRDefault="00500BB5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410" w:type="dxa"/>
          </w:tcPr>
          <w:p w14:paraId="14DBC4F5" w14:textId="25BF04C0" w:rsidR="00A6470A" w:rsidRPr="00807944" w:rsidRDefault="00500BB5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693" w:type="dxa"/>
          </w:tcPr>
          <w:p w14:paraId="4E1F9B68" w14:textId="6D11A4B8" w:rsidR="00A6470A" w:rsidRPr="00807944" w:rsidRDefault="00500BB5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</w:tr>
      <w:tr w:rsidR="00A6470A" w:rsidRPr="00807944" w14:paraId="4DC39100" w14:textId="77777777" w:rsidTr="00946EA6">
        <w:tc>
          <w:tcPr>
            <w:tcW w:w="3114" w:type="dxa"/>
          </w:tcPr>
          <w:p w14:paraId="0026D4EF" w14:textId="77777777" w:rsidR="00A6470A" w:rsidRPr="00807944" w:rsidRDefault="002377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07944">
              <w:rPr>
                <w:rFonts w:ascii="Times New Roman" w:hAnsi="Times New Roman" w:cs="Times New Roman"/>
                <w:sz w:val="24"/>
                <w:szCs w:val="24"/>
              </w:rPr>
              <w:t>Aktyviai dalyvauja grupės diskusijose ir pateikia vertingų pasiūlymų.</w:t>
            </w:r>
          </w:p>
        </w:tc>
        <w:tc>
          <w:tcPr>
            <w:tcW w:w="2268" w:type="dxa"/>
          </w:tcPr>
          <w:p w14:paraId="6CC393B0" w14:textId="0A027ADE" w:rsidR="00A6470A" w:rsidRPr="00807944" w:rsidRDefault="00500BB5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410" w:type="dxa"/>
          </w:tcPr>
          <w:p w14:paraId="2605AFFE" w14:textId="136C08AC" w:rsidR="00A6470A" w:rsidRPr="00807944" w:rsidRDefault="00500BB5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409" w:type="dxa"/>
          </w:tcPr>
          <w:p w14:paraId="433D5819" w14:textId="33D2070F" w:rsidR="00A6470A" w:rsidRPr="00807944" w:rsidRDefault="00500BB5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410" w:type="dxa"/>
          </w:tcPr>
          <w:p w14:paraId="23699319" w14:textId="2C260E0C" w:rsidR="00A6470A" w:rsidRPr="00807944" w:rsidRDefault="00500BB5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693" w:type="dxa"/>
          </w:tcPr>
          <w:p w14:paraId="243CDBA8" w14:textId="58E91690" w:rsidR="00A6470A" w:rsidRPr="00807944" w:rsidRDefault="00500BB5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</w:tr>
      <w:tr w:rsidR="00A6470A" w:rsidRPr="00807944" w14:paraId="4F11AC2E" w14:textId="77777777" w:rsidTr="00C55A2D">
        <w:trPr>
          <w:trHeight w:val="634"/>
        </w:trPr>
        <w:tc>
          <w:tcPr>
            <w:tcW w:w="3114" w:type="dxa"/>
          </w:tcPr>
          <w:p w14:paraId="629E8617" w14:textId="77777777" w:rsidR="0023779E" w:rsidRPr="00807944" w:rsidRDefault="002377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07944">
              <w:rPr>
                <w:rFonts w:ascii="Times New Roman" w:hAnsi="Times New Roman" w:cs="Times New Roman"/>
                <w:sz w:val="24"/>
                <w:szCs w:val="24"/>
              </w:rPr>
              <w:t>Laiku atlieka grupės užduotis.</w:t>
            </w:r>
          </w:p>
        </w:tc>
        <w:tc>
          <w:tcPr>
            <w:tcW w:w="2268" w:type="dxa"/>
          </w:tcPr>
          <w:p w14:paraId="4C8203C6" w14:textId="139B654E" w:rsidR="0023779E" w:rsidRPr="00807944" w:rsidRDefault="00C55A2D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410" w:type="dxa"/>
          </w:tcPr>
          <w:p w14:paraId="32D7B3D9" w14:textId="32957A8A" w:rsidR="00A6470A" w:rsidRPr="00807944" w:rsidRDefault="00500BB5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409" w:type="dxa"/>
          </w:tcPr>
          <w:p w14:paraId="181B5B69" w14:textId="1B65ABEF" w:rsidR="00A6470A" w:rsidRPr="00807944" w:rsidRDefault="00500BB5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410" w:type="dxa"/>
          </w:tcPr>
          <w:p w14:paraId="6C8E7ADF" w14:textId="4AF5A319" w:rsidR="00A6470A" w:rsidRPr="00807944" w:rsidRDefault="00500BB5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693" w:type="dxa"/>
          </w:tcPr>
          <w:p w14:paraId="310CB1E7" w14:textId="01136590" w:rsidR="00A6470A" w:rsidRPr="00807944" w:rsidRDefault="00500BB5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</w:tr>
      <w:tr w:rsidR="00A6470A" w:rsidRPr="00807944" w14:paraId="0B5371B2" w14:textId="77777777" w:rsidTr="00946EA6">
        <w:tc>
          <w:tcPr>
            <w:tcW w:w="3114" w:type="dxa"/>
          </w:tcPr>
          <w:p w14:paraId="74074290" w14:textId="77777777" w:rsidR="0023779E" w:rsidRPr="00807944" w:rsidRDefault="002377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07944">
              <w:rPr>
                <w:rFonts w:ascii="Times New Roman" w:hAnsi="Times New Roman" w:cs="Times New Roman"/>
                <w:sz w:val="24"/>
                <w:szCs w:val="24"/>
              </w:rPr>
              <w:t>Kokybiškai atlieka darbą.</w:t>
            </w:r>
          </w:p>
        </w:tc>
        <w:tc>
          <w:tcPr>
            <w:tcW w:w="2268" w:type="dxa"/>
          </w:tcPr>
          <w:p w14:paraId="5591970E" w14:textId="046A55DC" w:rsidR="00A6470A" w:rsidRPr="00807944" w:rsidRDefault="00500BB5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  <w:p w14:paraId="4D5CE0F5" w14:textId="77777777" w:rsidR="0023779E" w:rsidRPr="00807944" w:rsidRDefault="0023779E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</w:p>
        </w:tc>
        <w:tc>
          <w:tcPr>
            <w:tcW w:w="2410" w:type="dxa"/>
          </w:tcPr>
          <w:p w14:paraId="7F2EEDEB" w14:textId="2B8AC19F" w:rsidR="00A6470A" w:rsidRPr="00807944" w:rsidRDefault="00500BB5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409" w:type="dxa"/>
          </w:tcPr>
          <w:p w14:paraId="466A452F" w14:textId="2681AF5E" w:rsidR="00A6470A" w:rsidRPr="00807944" w:rsidRDefault="00500BB5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410" w:type="dxa"/>
          </w:tcPr>
          <w:p w14:paraId="75ECFCCE" w14:textId="4C7ECD86" w:rsidR="00A6470A" w:rsidRPr="00807944" w:rsidRDefault="00500BB5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693" w:type="dxa"/>
          </w:tcPr>
          <w:p w14:paraId="1FAB57C9" w14:textId="602BF138" w:rsidR="00A6470A" w:rsidRPr="00807944" w:rsidRDefault="00500BB5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</w:tr>
      <w:tr w:rsidR="00A6470A" w:rsidRPr="00807944" w14:paraId="08802D85" w14:textId="77777777" w:rsidTr="00946EA6">
        <w:tc>
          <w:tcPr>
            <w:tcW w:w="3114" w:type="dxa"/>
          </w:tcPr>
          <w:p w14:paraId="1B3D6B92" w14:textId="77777777" w:rsidR="0023779E" w:rsidRPr="00807944" w:rsidRDefault="002377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07944">
              <w:rPr>
                <w:rFonts w:ascii="Times New Roman" w:hAnsi="Times New Roman" w:cs="Times New Roman"/>
                <w:sz w:val="24"/>
                <w:szCs w:val="24"/>
              </w:rPr>
              <w:t>Demonstruoja nusiteikimą bendradarbiauti ir padėti.</w:t>
            </w:r>
          </w:p>
        </w:tc>
        <w:tc>
          <w:tcPr>
            <w:tcW w:w="2268" w:type="dxa"/>
          </w:tcPr>
          <w:p w14:paraId="1E547278" w14:textId="7E6C9204" w:rsidR="00A6470A" w:rsidRPr="00807944" w:rsidRDefault="00500BB5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410" w:type="dxa"/>
          </w:tcPr>
          <w:p w14:paraId="28B82270" w14:textId="072917EA" w:rsidR="00A6470A" w:rsidRPr="00807944" w:rsidRDefault="00500BB5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409" w:type="dxa"/>
          </w:tcPr>
          <w:p w14:paraId="3B0DE90C" w14:textId="58315DD2" w:rsidR="00A6470A" w:rsidRPr="00807944" w:rsidRDefault="00500BB5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410" w:type="dxa"/>
          </w:tcPr>
          <w:p w14:paraId="1FB23A58" w14:textId="379F668C" w:rsidR="00A6470A" w:rsidRPr="00807944" w:rsidRDefault="00500BB5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693" w:type="dxa"/>
          </w:tcPr>
          <w:p w14:paraId="1374F24D" w14:textId="10D1DC1F" w:rsidR="00A6470A" w:rsidRPr="00807944" w:rsidRDefault="00500BB5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</w:tr>
      <w:tr w:rsidR="00A6470A" w:rsidRPr="00807944" w14:paraId="27DA9257" w14:textId="77777777" w:rsidTr="00C55A2D">
        <w:trPr>
          <w:trHeight w:val="560"/>
        </w:trPr>
        <w:tc>
          <w:tcPr>
            <w:tcW w:w="3114" w:type="dxa"/>
          </w:tcPr>
          <w:p w14:paraId="385F0DF9" w14:textId="77777777" w:rsidR="00A6470A" w:rsidRPr="00807944" w:rsidRDefault="002377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07944">
              <w:rPr>
                <w:rFonts w:ascii="Times New Roman" w:hAnsi="Times New Roman" w:cs="Times New Roman"/>
                <w:sz w:val="24"/>
                <w:szCs w:val="24"/>
              </w:rPr>
              <w:t>Ženkliai prisideda prie grupės darbo sėkmės</w:t>
            </w:r>
          </w:p>
          <w:p w14:paraId="31A7EE50" w14:textId="77777777" w:rsidR="0023779E" w:rsidRPr="00807944" w:rsidRDefault="0023779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</w:tcPr>
          <w:p w14:paraId="126E3946" w14:textId="77777777" w:rsidR="00A6470A" w:rsidRPr="00807944" w:rsidRDefault="00A6470A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</w:p>
          <w:p w14:paraId="2997ED7A" w14:textId="262A8D07" w:rsidR="0023779E" w:rsidRPr="00807944" w:rsidRDefault="00500BB5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410" w:type="dxa"/>
          </w:tcPr>
          <w:p w14:paraId="447E19E4" w14:textId="0532C12A" w:rsidR="00A6470A" w:rsidRPr="00807944" w:rsidRDefault="00500BB5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409" w:type="dxa"/>
          </w:tcPr>
          <w:p w14:paraId="34B41EFD" w14:textId="78E935B9" w:rsidR="00A6470A" w:rsidRPr="00807944" w:rsidRDefault="00500BB5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410" w:type="dxa"/>
          </w:tcPr>
          <w:p w14:paraId="7D159D9B" w14:textId="792DCCAB" w:rsidR="00A6470A" w:rsidRPr="00807944" w:rsidRDefault="00500BB5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  <w:tc>
          <w:tcPr>
            <w:tcW w:w="2693" w:type="dxa"/>
          </w:tcPr>
          <w:p w14:paraId="414C515F" w14:textId="5DF649FB" w:rsidR="00A6470A" w:rsidRPr="00807944" w:rsidRDefault="00500BB5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</w:p>
        </w:tc>
      </w:tr>
      <w:tr w:rsidR="00A6470A" w:rsidRPr="00807944" w14:paraId="762BB776" w14:textId="77777777" w:rsidTr="00946EA6">
        <w:tc>
          <w:tcPr>
            <w:tcW w:w="3114" w:type="dxa"/>
          </w:tcPr>
          <w:p w14:paraId="072CCB81" w14:textId="77777777" w:rsidR="00A6470A" w:rsidRPr="00807944" w:rsidRDefault="0023779E" w:rsidP="0023779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807944">
              <w:rPr>
                <w:rFonts w:ascii="Times New Roman" w:hAnsi="Times New Roman" w:cs="Times New Roman"/>
                <w:sz w:val="24"/>
                <w:szCs w:val="24"/>
              </w:rPr>
              <w:t>VISO:</w:t>
            </w:r>
          </w:p>
        </w:tc>
        <w:tc>
          <w:tcPr>
            <w:tcW w:w="2268" w:type="dxa"/>
          </w:tcPr>
          <w:p w14:paraId="62DCC4E9" w14:textId="4F445BEE" w:rsidR="0023779E" w:rsidRPr="00500BB5" w:rsidRDefault="00C55A2D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  <w:lang w:val="en-US"/>
              </w:rPr>
              <w:t>24</w:t>
            </w:r>
          </w:p>
        </w:tc>
        <w:tc>
          <w:tcPr>
            <w:tcW w:w="2410" w:type="dxa"/>
          </w:tcPr>
          <w:p w14:paraId="4A7B02F9" w14:textId="38EBC073" w:rsidR="00A6470A" w:rsidRPr="00807944" w:rsidRDefault="00500BB5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4</w:t>
            </w:r>
          </w:p>
        </w:tc>
        <w:tc>
          <w:tcPr>
            <w:tcW w:w="2409" w:type="dxa"/>
          </w:tcPr>
          <w:p w14:paraId="6C2DEC9C" w14:textId="6CCFF0BC" w:rsidR="00A6470A" w:rsidRPr="00807944" w:rsidRDefault="00500BB5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4</w:t>
            </w:r>
          </w:p>
        </w:tc>
        <w:tc>
          <w:tcPr>
            <w:tcW w:w="2410" w:type="dxa"/>
          </w:tcPr>
          <w:p w14:paraId="38DB1AED" w14:textId="163EECA3" w:rsidR="00A6470A" w:rsidRPr="00807944" w:rsidRDefault="00500BB5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4</w:t>
            </w:r>
          </w:p>
        </w:tc>
        <w:tc>
          <w:tcPr>
            <w:tcW w:w="2693" w:type="dxa"/>
          </w:tcPr>
          <w:p w14:paraId="48A4D27C" w14:textId="79BF7592" w:rsidR="00A6470A" w:rsidRPr="00807944" w:rsidRDefault="00500BB5" w:rsidP="00C55A2D">
            <w:pPr>
              <w:jc w:val="center"/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4</w:t>
            </w:r>
          </w:p>
        </w:tc>
      </w:tr>
    </w:tbl>
    <w:p w14:paraId="062A1099" w14:textId="77777777" w:rsidR="00807944" w:rsidRDefault="0080794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/>
      </w:r>
      <w:r>
        <w:rPr>
          <w:rFonts w:ascii="Times New Roman" w:hAnsi="Times New Roman" w:cs="Times New Roman"/>
          <w:b/>
          <w:sz w:val="24"/>
          <w:szCs w:val="24"/>
        </w:rPr>
        <w:br/>
      </w:r>
    </w:p>
    <w:p w14:paraId="16CB7242" w14:textId="77777777" w:rsidR="00807944" w:rsidRDefault="00807944">
      <w:pPr>
        <w:rPr>
          <w:rFonts w:ascii="Times New Roman" w:hAnsi="Times New Roman" w:cs="Times New Roman"/>
          <w:b/>
          <w:sz w:val="24"/>
          <w:szCs w:val="24"/>
        </w:rPr>
      </w:pPr>
    </w:p>
    <w:p w14:paraId="15EB1C0E" w14:textId="77777777" w:rsidR="00807944" w:rsidRDefault="00807944">
      <w:pPr>
        <w:rPr>
          <w:rFonts w:ascii="Times New Roman" w:hAnsi="Times New Roman" w:cs="Times New Roman"/>
          <w:b/>
          <w:sz w:val="24"/>
          <w:szCs w:val="24"/>
        </w:rPr>
      </w:pPr>
    </w:p>
    <w:p w14:paraId="77A002E6" w14:textId="77777777" w:rsidR="00807944" w:rsidRDefault="00807944">
      <w:pPr>
        <w:rPr>
          <w:rFonts w:ascii="Times New Roman" w:hAnsi="Times New Roman" w:cs="Times New Roman"/>
          <w:b/>
          <w:sz w:val="24"/>
          <w:szCs w:val="24"/>
        </w:rPr>
      </w:pPr>
    </w:p>
    <w:p w14:paraId="509C2C23" w14:textId="77777777" w:rsidR="00A6470A" w:rsidRPr="00807944" w:rsidRDefault="0023779E">
      <w:pPr>
        <w:rPr>
          <w:rFonts w:ascii="Times New Roman" w:hAnsi="Times New Roman" w:cs="Times New Roman"/>
          <w:b/>
          <w:sz w:val="24"/>
          <w:szCs w:val="24"/>
        </w:rPr>
      </w:pPr>
      <w:r w:rsidRPr="00807944">
        <w:rPr>
          <w:rFonts w:ascii="Times New Roman" w:hAnsi="Times New Roman" w:cs="Times New Roman"/>
          <w:b/>
          <w:sz w:val="24"/>
          <w:szCs w:val="24"/>
        </w:rPr>
        <w:lastRenderedPageBreak/>
        <w:t>Atsiliepimas apie grupės dinamiką:</w:t>
      </w:r>
    </w:p>
    <w:p w14:paraId="12561ADA" w14:textId="397C513C" w:rsidR="0023779E" w:rsidRDefault="0023779E" w:rsidP="0023779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07944">
        <w:rPr>
          <w:rFonts w:ascii="Times New Roman" w:hAnsi="Times New Roman" w:cs="Times New Roman"/>
          <w:sz w:val="24"/>
          <w:szCs w:val="24"/>
        </w:rPr>
        <w:t>Kaip efektyviai dirbo jūsų grupė?</w:t>
      </w:r>
    </w:p>
    <w:p w14:paraId="71453AF8" w14:textId="4E13F23B" w:rsidR="00500BB5" w:rsidRPr="00807944" w:rsidRDefault="00500BB5" w:rsidP="00500BB5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rbas vyko efektyviai ir sklandžiai, pagal sutartą planą</w:t>
      </w:r>
      <w:r w:rsidR="00C55A2D">
        <w:rPr>
          <w:rFonts w:ascii="Times New Roman" w:hAnsi="Times New Roman" w:cs="Times New Roman"/>
          <w:sz w:val="24"/>
          <w:szCs w:val="24"/>
        </w:rPr>
        <w:t>. Grupės nariai efektyviai pasidalino darbą ir atliko jį sutartu laiku.</w:t>
      </w:r>
    </w:p>
    <w:p w14:paraId="0C50D266" w14:textId="77777777" w:rsidR="007059EA" w:rsidRPr="00807944" w:rsidRDefault="007059EA" w:rsidP="007059EA">
      <w:pPr>
        <w:rPr>
          <w:rFonts w:ascii="Times New Roman" w:hAnsi="Times New Roman" w:cs="Times New Roman"/>
          <w:sz w:val="24"/>
          <w:szCs w:val="24"/>
        </w:rPr>
      </w:pPr>
    </w:p>
    <w:p w14:paraId="13A4452F" w14:textId="77777777" w:rsidR="007059EA" w:rsidRPr="00807944" w:rsidRDefault="007059EA" w:rsidP="007059EA">
      <w:pPr>
        <w:rPr>
          <w:rFonts w:ascii="Times New Roman" w:hAnsi="Times New Roman" w:cs="Times New Roman"/>
          <w:sz w:val="24"/>
          <w:szCs w:val="24"/>
        </w:rPr>
      </w:pPr>
    </w:p>
    <w:p w14:paraId="1FFEE369" w14:textId="77777777" w:rsidR="007059EA" w:rsidRPr="00807944" w:rsidRDefault="007059EA" w:rsidP="007059EA">
      <w:pPr>
        <w:rPr>
          <w:rFonts w:ascii="Times New Roman" w:hAnsi="Times New Roman" w:cs="Times New Roman"/>
          <w:sz w:val="24"/>
          <w:szCs w:val="24"/>
        </w:rPr>
      </w:pPr>
    </w:p>
    <w:p w14:paraId="1066E3A0" w14:textId="1BCA0667" w:rsidR="0023779E" w:rsidRDefault="0023779E" w:rsidP="0023779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07944">
        <w:rPr>
          <w:rFonts w:ascii="Times New Roman" w:hAnsi="Times New Roman" w:cs="Times New Roman"/>
          <w:sz w:val="24"/>
          <w:szCs w:val="24"/>
        </w:rPr>
        <w:t>Ar kurių nors grupės narių elgesys buvo ypatingai</w:t>
      </w:r>
      <w:r w:rsidR="007059EA" w:rsidRPr="00807944">
        <w:rPr>
          <w:rFonts w:ascii="Times New Roman" w:hAnsi="Times New Roman" w:cs="Times New Roman"/>
          <w:sz w:val="24"/>
          <w:szCs w:val="24"/>
        </w:rPr>
        <w:t xml:space="preserve"> vertingas arba žalingas grupei?</w:t>
      </w:r>
      <w:r w:rsidRPr="00807944">
        <w:rPr>
          <w:rFonts w:ascii="Times New Roman" w:hAnsi="Times New Roman" w:cs="Times New Roman"/>
          <w:sz w:val="24"/>
          <w:szCs w:val="24"/>
        </w:rPr>
        <w:t xml:space="preserve"> Paaiškinkite.</w:t>
      </w:r>
    </w:p>
    <w:p w14:paraId="3064686C" w14:textId="2231A5BD" w:rsidR="00500BB5" w:rsidRPr="00807944" w:rsidRDefault="00500BB5" w:rsidP="00500BB5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sų darbas lygiai buvo vertingas bendram rezultatui</w:t>
      </w:r>
      <w:r w:rsidR="00C55A2D">
        <w:rPr>
          <w:rFonts w:ascii="Times New Roman" w:hAnsi="Times New Roman" w:cs="Times New Roman"/>
          <w:sz w:val="24"/>
          <w:szCs w:val="24"/>
        </w:rPr>
        <w:t>, todėl visų elgesys nebuvo žalingas grupei.</w:t>
      </w:r>
    </w:p>
    <w:p w14:paraId="5637389B" w14:textId="77777777" w:rsidR="007059EA" w:rsidRPr="00807944" w:rsidRDefault="007059EA" w:rsidP="007059E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F837717" w14:textId="77777777" w:rsidR="007059EA" w:rsidRPr="00807944" w:rsidRDefault="007059EA" w:rsidP="007059E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17C6C99" w14:textId="77777777" w:rsidR="007059EA" w:rsidRPr="00807944" w:rsidRDefault="007059EA" w:rsidP="007059E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D5EE8BF" w14:textId="77777777" w:rsidR="007059EA" w:rsidRPr="00807944" w:rsidRDefault="007059EA" w:rsidP="007059EA">
      <w:pPr>
        <w:rPr>
          <w:rFonts w:ascii="Times New Roman" w:hAnsi="Times New Roman" w:cs="Times New Roman"/>
          <w:sz w:val="24"/>
          <w:szCs w:val="24"/>
        </w:rPr>
      </w:pPr>
    </w:p>
    <w:p w14:paraId="6D13C5F2" w14:textId="0BEE9219" w:rsidR="0023779E" w:rsidRDefault="0023779E" w:rsidP="0023779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07944">
        <w:rPr>
          <w:rFonts w:ascii="Times New Roman" w:hAnsi="Times New Roman" w:cs="Times New Roman"/>
          <w:sz w:val="24"/>
          <w:szCs w:val="24"/>
        </w:rPr>
        <w:t>Ką išmokote apie darbą grupėje atlikdami šią PBL užduotį</w:t>
      </w:r>
      <w:r w:rsidR="007059EA" w:rsidRPr="00807944">
        <w:rPr>
          <w:rFonts w:ascii="Times New Roman" w:hAnsi="Times New Roman" w:cs="Times New Roman"/>
          <w:sz w:val="24"/>
          <w:szCs w:val="24"/>
        </w:rPr>
        <w:t>, ką perkelsite į kitą grupės darbo patirtį?</w:t>
      </w:r>
    </w:p>
    <w:p w14:paraId="5A67797C" w14:textId="30802DFA" w:rsidR="00500BB5" w:rsidRPr="00807944" w:rsidRDefault="00500BB5" w:rsidP="00500BB5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šmokom pasidalinti lygiai darbą, </w:t>
      </w:r>
      <w:r w:rsidR="00C55A2D">
        <w:rPr>
          <w:rFonts w:ascii="Times New Roman" w:hAnsi="Times New Roman" w:cs="Times New Roman"/>
          <w:sz w:val="24"/>
          <w:szCs w:val="24"/>
        </w:rPr>
        <w:t>daugiau informacijos sužinojom apie patį lifto veikimo principą ir pagilinome savo fizikos žinias.</w:t>
      </w:r>
    </w:p>
    <w:p w14:paraId="2A9DB7BF" w14:textId="77777777" w:rsidR="00BD2088" w:rsidRDefault="00BD2088">
      <w:pPr>
        <w:rPr>
          <w:rFonts w:ascii="Times New Roman" w:hAnsi="Times New Roman" w:cs="Times New Roman"/>
          <w:sz w:val="24"/>
          <w:szCs w:val="24"/>
        </w:rPr>
      </w:pPr>
    </w:p>
    <w:p w14:paraId="7F9EE456" w14:textId="77777777" w:rsidR="00807944" w:rsidRDefault="00807944">
      <w:pPr>
        <w:rPr>
          <w:rFonts w:ascii="Times New Roman" w:hAnsi="Times New Roman" w:cs="Times New Roman"/>
          <w:sz w:val="24"/>
          <w:szCs w:val="24"/>
        </w:rPr>
      </w:pPr>
    </w:p>
    <w:p w14:paraId="0DAAC22A" w14:textId="77777777" w:rsidR="00807944" w:rsidRDefault="00807944">
      <w:pPr>
        <w:rPr>
          <w:rFonts w:ascii="Times New Roman" w:hAnsi="Times New Roman" w:cs="Times New Roman"/>
          <w:sz w:val="24"/>
          <w:szCs w:val="24"/>
        </w:rPr>
      </w:pPr>
    </w:p>
    <w:p w14:paraId="6AE76FBD" w14:textId="77777777" w:rsidR="00807944" w:rsidRDefault="00807944">
      <w:pPr>
        <w:rPr>
          <w:rFonts w:ascii="Times New Roman" w:hAnsi="Times New Roman" w:cs="Times New Roman"/>
          <w:sz w:val="24"/>
          <w:szCs w:val="24"/>
        </w:rPr>
      </w:pPr>
    </w:p>
    <w:p w14:paraId="4BB6A57D" w14:textId="77777777" w:rsidR="00807944" w:rsidRPr="00807944" w:rsidRDefault="00807944">
      <w:pPr>
        <w:rPr>
          <w:rFonts w:ascii="Times New Roman" w:hAnsi="Times New Roman" w:cs="Times New Roman"/>
          <w:sz w:val="24"/>
          <w:szCs w:val="24"/>
        </w:rPr>
      </w:pPr>
    </w:p>
    <w:p w14:paraId="38F781C1" w14:textId="77777777" w:rsidR="00BD2088" w:rsidRPr="00807944" w:rsidRDefault="00807944" w:rsidP="00946EA6">
      <w:pPr>
        <w:pStyle w:val="ListParagraph"/>
        <w:rPr>
          <w:rFonts w:ascii="Times New Roman" w:hAnsi="Times New Roman" w:cs="Times New Roman"/>
          <w:i/>
          <w:sz w:val="24"/>
          <w:szCs w:val="24"/>
        </w:rPr>
      </w:pPr>
      <w:r w:rsidRPr="00807944">
        <w:rPr>
          <w:rFonts w:ascii="Times New Roman" w:hAnsi="Times New Roman" w:cs="Times New Roman"/>
          <w:i/>
          <w:sz w:val="24"/>
          <w:szCs w:val="24"/>
        </w:rPr>
        <w:t>Į(si)vertinimo balų konvertavimas į pažymius:</w:t>
      </w:r>
    </w:p>
    <w:p w14:paraId="0A399EAF" w14:textId="77777777" w:rsidR="00946EA6" w:rsidRPr="00807944" w:rsidRDefault="00946EA6" w:rsidP="007059E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84"/>
        <w:gridCol w:w="1984"/>
      </w:tblGrid>
      <w:tr w:rsidR="00807944" w:rsidRPr="00807944" w14:paraId="13BA2ED0" w14:textId="77777777" w:rsidTr="00E84885">
        <w:tc>
          <w:tcPr>
            <w:tcW w:w="1984" w:type="dxa"/>
          </w:tcPr>
          <w:p w14:paraId="5F8963AF" w14:textId="77777777" w:rsidR="00807944" w:rsidRPr="00807944" w:rsidRDefault="00807944" w:rsidP="00807944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7944">
              <w:rPr>
                <w:rFonts w:ascii="Times New Roman" w:hAnsi="Times New Roman" w:cs="Times New Roman"/>
                <w:b/>
                <w:sz w:val="24"/>
                <w:szCs w:val="24"/>
              </w:rPr>
              <w:t>Balų intervalas</w:t>
            </w:r>
          </w:p>
        </w:tc>
        <w:tc>
          <w:tcPr>
            <w:tcW w:w="1984" w:type="dxa"/>
          </w:tcPr>
          <w:p w14:paraId="34C20EAF" w14:textId="77777777" w:rsidR="00807944" w:rsidRPr="00807944" w:rsidRDefault="00807944" w:rsidP="00807944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07944">
              <w:rPr>
                <w:rFonts w:ascii="Times New Roman" w:hAnsi="Times New Roman" w:cs="Times New Roman"/>
                <w:b/>
                <w:sz w:val="24"/>
                <w:szCs w:val="24"/>
              </w:rPr>
              <w:t>Pažymys</w:t>
            </w:r>
          </w:p>
        </w:tc>
      </w:tr>
      <w:tr w:rsidR="00807944" w:rsidRPr="00807944" w14:paraId="30FF6945" w14:textId="77777777" w:rsidTr="00E84885">
        <w:tc>
          <w:tcPr>
            <w:tcW w:w="1984" w:type="dxa"/>
          </w:tcPr>
          <w:p w14:paraId="68A28FDE" w14:textId="77777777" w:rsidR="00807944" w:rsidRPr="00807944" w:rsidRDefault="00807944" w:rsidP="00807944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7944">
              <w:rPr>
                <w:rFonts w:ascii="Times New Roman" w:hAnsi="Times New Roman" w:cs="Times New Roman"/>
                <w:sz w:val="24"/>
                <w:szCs w:val="24"/>
              </w:rPr>
              <w:t>24-23</w:t>
            </w:r>
          </w:p>
        </w:tc>
        <w:tc>
          <w:tcPr>
            <w:tcW w:w="1984" w:type="dxa"/>
          </w:tcPr>
          <w:p w14:paraId="3F761B3A" w14:textId="77777777" w:rsidR="00807944" w:rsidRPr="00807944" w:rsidRDefault="00807944" w:rsidP="00807944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7944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807944" w:rsidRPr="00807944" w14:paraId="748F3EB7" w14:textId="77777777" w:rsidTr="00E84885">
        <w:tc>
          <w:tcPr>
            <w:tcW w:w="1984" w:type="dxa"/>
          </w:tcPr>
          <w:p w14:paraId="517656CE" w14:textId="77777777" w:rsidR="00807944" w:rsidRPr="00807944" w:rsidRDefault="00807944" w:rsidP="00807944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7944">
              <w:rPr>
                <w:rFonts w:ascii="Times New Roman" w:hAnsi="Times New Roman" w:cs="Times New Roman"/>
                <w:sz w:val="24"/>
                <w:szCs w:val="24"/>
              </w:rPr>
              <w:t>22-20</w:t>
            </w:r>
          </w:p>
        </w:tc>
        <w:tc>
          <w:tcPr>
            <w:tcW w:w="1984" w:type="dxa"/>
          </w:tcPr>
          <w:p w14:paraId="43ECF567" w14:textId="77777777" w:rsidR="00807944" w:rsidRPr="00807944" w:rsidRDefault="00807944" w:rsidP="00807944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794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807944" w:rsidRPr="00807944" w14:paraId="5F7AFFA9" w14:textId="77777777" w:rsidTr="00E84885">
        <w:tc>
          <w:tcPr>
            <w:tcW w:w="1984" w:type="dxa"/>
          </w:tcPr>
          <w:p w14:paraId="3665EB91" w14:textId="77777777" w:rsidR="00807944" w:rsidRPr="00807944" w:rsidRDefault="00807944" w:rsidP="00807944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7944">
              <w:rPr>
                <w:rFonts w:ascii="Times New Roman" w:hAnsi="Times New Roman" w:cs="Times New Roman"/>
                <w:sz w:val="24"/>
                <w:szCs w:val="24"/>
              </w:rPr>
              <w:t>19-16</w:t>
            </w:r>
          </w:p>
        </w:tc>
        <w:tc>
          <w:tcPr>
            <w:tcW w:w="1984" w:type="dxa"/>
          </w:tcPr>
          <w:p w14:paraId="7F0AE187" w14:textId="77777777" w:rsidR="00807944" w:rsidRPr="00807944" w:rsidRDefault="00807944" w:rsidP="00807944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7944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807944" w:rsidRPr="00807944" w14:paraId="788224AF" w14:textId="77777777" w:rsidTr="00E84885">
        <w:tc>
          <w:tcPr>
            <w:tcW w:w="1984" w:type="dxa"/>
          </w:tcPr>
          <w:p w14:paraId="0CAEEDE9" w14:textId="77777777" w:rsidR="00807944" w:rsidRPr="00807944" w:rsidRDefault="00807944" w:rsidP="00807944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7944">
              <w:rPr>
                <w:rFonts w:ascii="Times New Roman" w:hAnsi="Times New Roman" w:cs="Times New Roman"/>
                <w:sz w:val="24"/>
                <w:szCs w:val="24"/>
              </w:rPr>
              <w:t>15-13</w:t>
            </w:r>
          </w:p>
        </w:tc>
        <w:tc>
          <w:tcPr>
            <w:tcW w:w="1984" w:type="dxa"/>
          </w:tcPr>
          <w:p w14:paraId="2DE9AC42" w14:textId="77777777" w:rsidR="00807944" w:rsidRPr="00807944" w:rsidRDefault="00807944" w:rsidP="00807944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7944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807944" w:rsidRPr="00807944" w14:paraId="3F164B81" w14:textId="77777777" w:rsidTr="00E84885">
        <w:tc>
          <w:tcPr>
            <w:tcW w:w="1984" w:type="dxa"/>
          </w:tcPr>
          <w:p w14:paraId="33C63D12" w14:textId="77777777" w:rsidR="00807944" w:rsidRPr="00807944" w:rsidRDefault="00807944" w:rsidP="00807944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7944">
              <w:rPr>
                <w:rFonts w:ascii="Times New Roman" w:hAnsi="Times New Roman" w:cs="Times New Roman"/>
                <w:sz w:val="24"/>
                <w:szCs w:val="24"/>
              </w:rPr>
              <w:t>12-10</w:t>
            </w:r>
          </w:p>
        </w:tc>
        <w:tc>
          <w:tcPr>
            <w:tcW w:w="1984" w:type="dxa"/>
          </w:tcPr>
          <w:p w14:paraId="572199CE" w14:textId="77777777" w:rsidR="00807944" w:rsidRPr="00807944" w:rsidRDefault="00807944" w:rsidP="00807944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7944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807944" w:rsidRPr="00807944" w14:paraId="403DD219" w14:textId="77777777" w:rsidTr="00E84885">
        <w:tc>
          <w:tcPr>
            <w:tcW w:w="1984" w:type="dxa"/>
          </w:tcPr>
          <w:p w14:paraId="555B5B45" w14:textId="77777777" w:rsidR="00807944" w:rsidRPr="00807944" w:rsidRDefault="00807944" w:rsidP="00807944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7944">
              <w:rPr>
                <w:rFonts w:ascii="Times New Roman" w:hAnsi="Times New Roman" w:cs="Times New Roman"/>
                <w:sz w:val="24"/>
                <w:szCs w:val="24"/>
              </w:rPr>
              <w:t>7-9</w:t>
            </w:r>
          </w:p>
        </w:tc>
        <w:tc>
          <w:tcPr>
            <w:tcW w:w="1984" w:type="dxa"/>
          </w:tcPr>
          <w:p w14:paraId="2CC943E1" w14:textId="77777777" w:rsidR="00807944" w:rsidRPr="00807944" w:rsidRDefault="00807944" w:rsidP="00807944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794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807944" w:rsidRPr="00807944" w14:paraId="39A469A9" w14:textId="77777777" w:rsidTr="00E84885">
        <w:tc>
          <w:tcPr>
            <w:tcW w:w="1984" w:type="dxa"/>
          </w:tcPr>
          <w:p w14:paraId="1EB1EE3D" w14:textId="77777777" w:rsidR="00807944" w:rsidRPr="00807944" w:rsidRDefault="00807944" w:rsidP="00807944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794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6</w:t>
            </w:r>
          </w:p>
        </w:tc>
        <w:tc>
          <w:tcPr>
            <w:tcW w:w="1984" w:type="dxa"/>
          </w:tcPr>
          <w:p w14:paraId="2B0D55E1" w14:textId="77777777" w:rsidR="00807944" w:rsidRPr="00807944" w:rsidRDefault="00807944" w:rsidP="00807944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07944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</w:tbl>
    <w:p w14:paraId="737658D3" w14:textId="77777777" w:rsidR="00BD2088" w:rsidRPr="00807944" w:rsidRDefault="00BD2088" w:rsidP="007059E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BD2088" w:rsidRPr="00807944" w:rsidSect="0023779E">
      <w:pgSz w:w="16838" w:h="11906" w:orient="landscape"/>
      <w:pgMar w:top="720" w:right="720" w:bottom="720" w:left="720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920605"/>
    <w:multiLevelType w:val="hybridMultilevel"/>
    <w:tmpl w:val="14543942"/>
    <w:lvl w:ilvl="0" w:tplc="042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xNDO0MDYxMDUxNDJR0lEKTi0uzszPAykwrAUAeOUDJCwAAAA="/>
  </w:docVars>
  <w:rsids>
    <w:rsidRoot w:val="00A6470A"/>
    <w:rsid w:val="0023779E"/>
    <w:rsid w:val="00500BB5"/>
    <w:rsid w:val="00507215"/>
    <w:rsid w:val="005D60CD"/>
    <w:rsid w:val="007059EA"/>
    <w:rsid w:val="00807944"/>
    <w:rsid w:val="00946EA6"/>
    <w:rsid w:val="00A6470A"/>
    <w:rsid w:val="00BD2088"/>
    <w:rsid w:val="00C55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69D083"/>
  <w15:chartTrackingRefBased/>
  <w15:docId w15:val="{735ED999-BC19-4AF2-A0CB-E6F2F8B8C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47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377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620770-2589-4282-915A-A6043B0182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48</Words>
  <Characters>141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dronė</dc:creator>
  <cp:keywords/>
  <dc:description/>
  <cp:lastModifiedBy>Lukas Rudokas</cp:lastModifiedBy>
  <cp:revision>5</cp:revision>
  <dcterms:created xsi:type="dcterms:W3CDTF">2019-01-31T13:53:00Z</dcterms:created>
  <dcterms:modified xsi:type="dcterms:W3CDTF">2022-02-20T11:17:00Z</dcterms:modified>
</cp:coreProperties>
</file>